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26E9577D" w:rsidR="00FB47DA" w:rsidRPr="00AC066C" w:rsidRDefault="00FB47DA" w:rsidP="00AC066C">
      <w:pPr>
        <w:pStyle w:val="ad"/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A02243">
        <w:t>3</w:t>
      </w:r>
      <w:r w:rsidR="00423EB2">
        <w:t>1</w:t>
      </w:r>
      <w:r w:rsidR="00423EB2">
        <w:rPr>
          <w:vertAlign w:val="superscript"/>
        </w:rPr>
        <w:t>st</w:t>
      </w:r>
      <w:r w:rsidR="00A02243">
        <w:t xml:space="preserve"> </w:t>
      </w:r>
      <w:r w:rsidRPr="00AC066C">
        <w:t>March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2B51BF" w:rsidRDefault="002B51BF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2B51BF">
              <w:rPr>
                <w:rFonts w:eastAsia="Calibri"/>
                <w:sz w:val="26"/>
                <w:szCs w:val="26"/>
              </w:rPr>
              <w:t>Yingyu</w:t>
            </w:r>
            <w:proofErr w:type="spellEnd"/>
            <w:r w:rsidRPr="002B51BF">
              <w:rPr>
                <w:rFonts w:eastAsia="Calibri"/>
                <w:sz w:val="26"/>
                <w:szCs w:val="26"/>
              </w:rPr>
              <w:t xml:space="preserve"> We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6600723C" w:rsidR="00A02243" w:rsidRDefault="004E20F2" w:rsidP="004E20F2">
      <w:pPr>
        <w:pStyle w:val="a3"/>
      </w:pPr>
      <w:r>
        <w:t>We will together r</w:t>
      </w:r>
      <w:r w:rsidR="00A02243" w:rsidRPr="00A02243">
        <w:t>e</w:t>
      </w:r>
      <w:r w:rsidR="00A02243">
        <w:t>fine</w:t>
      </w:r>
      <w:r>
        <w:t xml:space="preserve"> the whole pitch</w:t>
      </w:r>
      <w:r w:rsidR="00A02243" w:rsidRPr="00A02243">
        <w:t xml:space="preserve"> slide and</w:t>
      </w:r>
      <w:r>
        <w:t xml:space="preserve"> presentation</w:t>
      </w:r>
      <w:r w:rsidR="00A02243" w:rsidRPr="00A02243">
        <w:t xml:space="preserve"> scripts according to feedback from the course instructor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111F2058" w14:textId="3D9DC0D3" w:rsidR="00242C4C" w:rsidRPr="00AC066C" w:rsidRDefault="009E573D" w:rsidP="00A02243">
      <w:pPr>
        <w:pStyle w:val="a3"/>
      </w:pPr>
      <w:r w:rsidRPr="009E573D">
        <w:t>Task allocation for Business Case &amp; Draft Plan</w:t>
      </w:r>
      <w:r w:rsidR="00A02243">
        <w:t>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0FDC2634" w:rsidR="00A43FEB" w:rsidRPr="00D24FA6" w:rsidRDefault="00A02243" w:rsidP="004A446E">
      <w:pPr>
        <w:pStyle w:val="a3"/>
      </w:pPr>
      <w:r>
        <w:t>Every member will present their part of pitch slide and give suggestion to each other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0A176" w14:textId="77777777" w:rsidR="002819C1" w:rsidRDefault="002819C1" w:rsidP="00DC7ED1">
      <w:r>
        <w:separator/>
      </w:r>
    </w:p>
  </w:endnote>
  <w:endnote w:type="continuationSeparator" w:id="0">
    <w:p w14:paraId="78981437" w14:textId="77777777" w:rsidR="002819C1" w:rsidRDefault="002819C1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11DBA" w14:textId="77777777" w:rsidR="002819C1" w:rsidRDefault="002819C1" w:rsidP="00DC7ED1">
      <w:r>
        <w:separator/>
      </w:r>
    </w:p>
  </w:footnote>
  <w:footnote w:type="continuationSeparator" w:id="0">
    <w:p w14:paraId="7590F9BC" w14:textId="77777777" w:rsidR="002819C1" w:rsidRDefault="002819C1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8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7"/>
  </w:num>
  <w:num w:numId="2" w16cid:durableId="554658948">
    <w:abstractNumId w:val="2"/>
  </w:num>
  <w:num w:numId="3" w16cid:durableId="647512720">
    <w:abstractNumId w:val="5"/>
  </w:num>
  <w:num w:numId="4" w16cid:durableId="102651097">
    <w:abstractNumId w:val="8"/>
  </w:num>
  <w:num w:numId="5" w16cid:durableId="880558093">
    <w:abstractNumId w:val="0"/>
  </w:num>
  <w:num w:numId="6" w16cid:durableId="913509209">
    <w:abstractNumId w:val="9"/>
  </w:num>
  <w:num w:numId="7" w16cid:durableId="177012920">
    <w:abstractNumId w:val="6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A484F"/>
    <w:rsid w:val="000D25D1"/>
    <w:rsid w:val="00124A81"/>
    <w:rsid w:val="001F68F1"/>
    <w:rsid w:val="00223BF7"/>
    <w:rsid w:val="00242C4C"/>
    <w:rsid w:val="002819C1"/>
    <w:rsid w:val="002B51BF"/>
    <w:rsid w:val="00400665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113C3"/>
    <w:rsid w:val="00867A4E"/>
    <w:rsid w:val="008A4333"/>
    <w:rsid w:val="00953F27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34</cp:revision>
  <dcterms:created xsi:type="dcterms:W3CDTF">2022-03-12T08:47:00Z</dcterms:created>
  <dcterms:modified xsi:type="dcterms:W3CDTF">2022-04-23T06:07:00Z</dcterms:modified>
</cp:coreProperties>
</file>